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01faa90110715a32ebfebfa08e8185d6df1d910"/>
    <w:p>
      <w:pPr>
        <w:pStyle w:val="Heading1"/>
      </w:pPr>
      <w:r>
        <w:t xml:space="preserve">Cover Letter for Systems Engineer Position in Russia Moscow</w:t>
      </w:r>
    </w:p>
    <w:bookmarkEnd w:id="20"/>
    <w:p>
      <w:pPr>
        <w:pStyle w:val="FirstParagraph"/>
      </w:pPr>
      <w:r>
        <w:t xml:space="preserve">Dear [Hiring Manager's Name],</w:t>
      </w:r>
    </w:p>
    <w:p>
      <w:pPr>
        <w:pStyle w:val="BodyText"/>
      </w:pPr>
      <w:r>
        <w:t xml:space="preserve">I am writing to express my enthusiastic interest in the Systems Engineer position at your esteemed organization in Russia, Moscow. As a dedicated and experienced professional in the field of systems engineering, I am eager to contribute my technical expertise, problem-solving acumen, and passion for innovation to support your organization’s goals. With a strong foundation in designing, implementing, and managing complex IT systems, I am confident that my background aligns perfectly with the requirements of this role. This letter outlines my qualifications and how they make me an ideal candidate for a Systems Engineer position in Russia Moscow.</w:t>
      </w:r>
    </w:p>
    <w:p>
      <w:pPr>
        <w:pStyle w:val="BodyText"/>
      </w:pPr>
      <w:r>
        <w:t xml:space="preserve">As a Systems Engineer with over [X years] of experience, I have consistently demonstrated the ability to bridge the gap between technical complexity and business needs. My career has been defined by a commitment to delivering robust, scalable, and secure systems that drive operational efficiency. In my previous roles, I have worked on end-to-end system lifecycle management, including requirements analysis, architecture design, integration of hardware and software solutions, and post-deployment support. These experiences have equipped me with a deep understanding of the challenges faced by organizations in Russia Moscow and beyond.</w:t>
      </w:r>
    </w:p>
    <w:p>
      <w:pPr>
        <w:pStyle w:val="BodyText"/>
      </w:pPr>
      <w:r>
        <w:t xml:space="preserve">One of my key strengths is my ability to adapt to dynamic environments while maintaining a focus on long-term strategic goals. In Russia Moscow, where the technological landscape is rapidly evolving, this skill is particularly valuable. I have worked with diverse teams across industries such as finance, telecommunications, and government sectors, gaining insights into how systems engineering can address unique regional challenges. For instance, my work on cloud migration projects in Moscow required a thorough understanding of local regulatory frameworks and data sovereignty requirements. This experience reinforced my ability to balance innovation with compliance, ensuring that technical solutions meet both operational and legal standards.</w:t>
      </w:r>
    </w:p>
    <w:p>
      <w:pPr>
        <w:pStyle w:val="BodyText"/>
      </w:pPr>
      <w:r>
        <w:t xml:space="preserve">Technical proficiency is another cornerstone of my professional identity. I am well-versed in modern systems engineering methodologies, including DevOps, Agile, and ITIL frameworks. My expertise spans network architecture design, infrastructure automation (using tools like Ansible and Terraform), virtualization technologies (VMware and Hyper-V), and cybersecurity best practices. In Moscow’s competitive tech environment, where the demand for resilient and high-performance systems is ever-growing, these skills are critical to maintaining a competitive edge. I have also led cross-functional teams to deploy hybrid cloud solutions that reduced infrastructure costs by up to 30% while improving system reliability.</w:t>
      </w:r>
    </w:p>
    <w:p>
      <w:pPr>
        <w:pStyle w:val="BodyText"/>
      </w:pPr>
      <w:r>
        <w:t xml:space="preserve">What sets me apart as a Systems Engineer is my ability to combine technical depth with strong communication and collaboration skills. In Russia Moscow, where multinational companies often operate in multilingual and multicultural settings, this trait is invaluable. I have successfully coordinated with stakeholders across different departments to translate business requirements into technical specifications, ensuring that systems are not only functional but also aligned with organizational objectives. My ability to simplify complex technical concepts for non-technical audiences has earned me recognition as a trusted advisor within my teams.</w:t>
      </w:r>
    </w:p>
    <w:p>
      <w:pPr>
        <w:pStyle w:val="BodyText"/>
      </w:pPr>
      <w:r>
        <w:t xml:space="preserve">Moreover, my commitment to continuous learning keeps me at the forefront of industry trends. I regularly attend conferences and workshops focused on emerging technologies such as AI-driven system optimization, edge computing, and IoT integration—areas that are increasingly relevant in Moscow’s tech ecosystem. I am particularly interested in how these advancements can be leveraged to create smarter, more efficient systems tailored to the needs of Russian businesses. For example, I have explored the potential of machine learning algorithms to predict and mitigate system failures, a concept that could significantly enhance operational continuity for organizations in Moscow.</w:t>
      </w:r>
    </w:p>
    <w:p>
      <w:pPr>
        <w:pStyle w:val="BodyText"/>
      </w:pPr>
      <w:r>
        <w:t xml:space="preserve">Applying for a Systems Engineer role in Russia Moscow is not just a professional opportunity for me—it is a personal one. The city’s vibrant tech scene, coupled with its growing demand for innovative solutions, resonates deeply with my career aspirations. I am motivated by the challenge of contributing to Moscow’s technological growth and helping organizations navigate the complexities of modern IT environments. My goal is to bring my technical expertise and collaborative spirit to your team, ensuring that systems are not only reliable but also future-ready.</w:t>
      </w:r>
    </w:p>
    <w:p>
      <w:pPr>
        <w:pStyle w:val="BodyText"/>
      </w:pPr>
      <w:r>
        <w:t xml:space="preserve">I am particularly drawn to your organization because of its reputation for excellence in [specific detail about the company, e.g., "innovative solutions for financial institutions" or "leading-edge infrastructure projects"]. I am eager to contribute my skills in system design, automation, and troubleshooting to support your mission. I am confident that my background in systems engineering, combined with my adaptability and passion for technology, will enable me to make a meaningful impact at your organization.</w:t>
      </w:r>
    </w:p>
    <w:p>
      <w:pPr>
        <w:pStyle w:val="BodyText"/>
      </w:pPr>
      <w:r>
        <w:t xml:space="preserve">Thank you for considering my application. I would welcome the opportunity to discuss how my experience and vision align with the needs of your team. Please feel free to contact me at [your phone number] or [your email address] at your earliest convenience. I look forward to the possibility of contributing to the success of your organization in Russia Moscow.</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Russia Moscow</dc:title>
  <dc:creator/>
  <dc:language>en</dc:language>
  <cp:keywords/>
  <dcterms:created xsi:type="dcterms:W3CDTF">2026-07-21T03:15:10Z</dcterms:created>
  <dcterms:modified xsi:type="dcterms:W3CDTF">2026-07-21T03:15:10Z</dcterms:modified>
</cp:coreProperties>
</file>

<file path=docProps/custom.xml><?xml version="1.0" encoding="utf-8"?>
<Properties xmlns="http://schemas.openxmlformats.org/officeDocument/2006/custom-properties" xmlns:vt="http://schemas.openxmlformats.org/officeDocument/2006/docPropsVTypes"/>
</file>